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55322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732CF9" wp14:editId="64911C67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EC8E10" w14:textId="77777777"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14:paraId="1E12EB15" w14:textId="4B9D9C47" w:rsidR="00BE13CD" w:rsidRPr="00960669" w:rsidRDefault="00F6575C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House Clea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732CF9" id="Rectangle 4" o:spid="_x0000_s1026" style="position:absolute;left:0;text-align:left;margin-left:0;margin-top:.85pt;width:314.4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    <v:textbox>
                  <w:txbxContent>
                    <w:p w14:paraId="50EC8E10" w14:textId="77777777"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14:paraId="1E12EB15" w14:textId="4B9D9C47" w:rsidR="00BE13CD" w:rsidRPr="00960669" w:rsidRDefault="00F6575C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House Clean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DFB945B" wp14:editId="277720FB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9DE4BA" w14:textId="77777777" w:rsidR="00BE13CD" w:rsidRPr="00F6575C" w:rsidRDefault="00BE13CD" w:rsidP="00F6575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3F5C79DA" w14:textId="77777777" w:rsidR="00BE13CD" w:rsidRPr="00F6575C" w:rsidRDefault="00BE13CD" w:rsidP="00F6575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9BB8892" w14:textId="77777777" w:rsidR="00BE13CD" w:rsidRPr="00F6575C" w:rsidRDefault="00BE13CD" w:rsidP="00F6575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A7323DB" w14:textId="77777777" w:rsidR="00BE13CD" w:rsidRPr="00F6575C" w:rsidRDefault="00BE13CD" w:rsidP="00F6575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E3341BA" w14:textId="77777777" w:rsidR="00BE13CD" w:rsidRPr="00F6575C" w:rsidRDefault="00BE13CD" w:rsidP="00F6575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1FF52DD7" w14:textId="77777777" w:rsidR="00F6575C" w:rsidRPr="00F6575C" w:rsidRDefault="00F6575C" w:rsidP="00F6575C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to serve my candidacy for the role of House Cleaner available with you. I have 3+ years of experience in performing various house cleaning duties such as vacuuming, dusting, washing, mopping, etc.</w:t>
                            </w:r>
                          </w:p>
                          <w:p w14:paraId="1BEC537F" w14:textId="77777777" w:rsidR="00F6575C" w:rsidRPr="00F6575C" w:rsidRDefault="00F6575C" w:rsidP="00F6575C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44BE010" w14:textId="77777777" w:rsidR="00F6575C" w:rsidRPr="00F6575C" w:rsidRDefault="00F6575C" w:rsidP="00F6575C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lease consider the below list of the cleaning duties; I tend to perform:</w:t>
                            </w:r>
                          </w:p>
                          <w:p w14:paraId="10A0D8CF" w14:textId="77777777" w:rsidR="00F6575C" w:rsidRDefault="00F6575C" w:rsidP="00F6575C">
                            <w:pPr>
                              <w:pStyle w:val="ListParagraph"/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A8052DD" w14:textId="2F6A0078" w:rsidR="00F6575C" w:rsidRPr="00F6575C" w:rsidRDefault="00F6575C" w:rsidP="00F6575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lean the house properly using cleaning chemicals and disinfectants.</w:t>
                            </w:r>
                          </w:p>
                          <w:p w14:paraId="77F7A9D8" w14:textId="77777777" w:rsidR="00F6575C" w:rsidRPr="00F6575C" w:rsidRDefault="00F6575C" w:rsidP="00F6575C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Vacuum the floor carpets and rugs.</w:t>
                            </w:r>
                          </w:p>
                          <w:p w14:paraId="733BC132" w14:textId="77777777" w:rsidR="00F6575C" w:rsidRPr="00F6575C" w:rsidRDefault="00F6575C" w:rsidP="00F6575C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aunder clothes and bed linens.</w:t>
                            </w:r>
                          </w:p>
                          <w:p w14:paraId="566F9393" w14:textId="77777777" w:rsidR="00F6575C" w:rsidRPr="00F6575C" w:rsidRDefault="00F6575C" w:rsidP="00F6575C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crub windows and glass surfaces.</w:t>
                            </w:r>
                          </w:p>
                          <w:p w14:paraId="117D4459" w14:textId="77777777" w:rsidR="00F6575C" w:rsidRPr="00F6575C" w:rsidRDefault="00F6575C" w:rsidP="00F6575C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olish silver wares and utensils.</w:t>
                            </w:r>
                          </w:p>
                          <w:p w14:paraId="0DB3CAEC" w14:textId="77777777" w:rsidR="00F6575C" w:rsidRPr="00F6575C" w:rsidRDefault="00F6575C" w:rsidP="00F6575C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usting the furniture and furnishings.</w:t>
                            </w:r>
                          </w:p>
                          <w:p w14:paraId="457C893D" w14:textId="77777777" w:rsidR="00F6575C" w:rsidRPr="00F6575C" w:rsidRDefault="00F6575C" w:rsidP="00F6575C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opping floors.</w:t>
                            </w:r>
                          </w:p>
                          <w:p w14:paraId="55A9CA44" w14:textId="77777777" w:rsidR="00F6575C" w:rsidRPr="00F6575C" w:rsidRDefault="00F6575C" w:rsidP="00F6575C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DC17C20" w14:textId="77777777" w:rsidR="00F6575C" w:rsidRPr="00F6575C" w:rsidRDefault="00F6575C" w:rsidP="00F6575C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great stamina, positive attitude and expertise in proper waste disposition make me the best fit for the vacant role.</w:t>
                            </w:r>
                          </w:p>
                          <w:p w14:paraId="32C3C745" w14:textId="77777777" w:rsidR="00F6575C" w:rsidRPr="00F6575C" w:rsidRDefault="00F6575C" w:rsidP="00F6575C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BC06E6C" w14:textId="77777777" w:rsidR="00F6575C" w:rsidRPr="00F6575C" w:rsidRDefault="00F6575C" w:rsidP="00F6575C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walking through my profile and considering me as your House Cleaner. My resume attached below will offer more insight into my prior experiences and job skills. I am hoping to have further conversation around your job expectations.</w:t>
                            </w:r>
                          </w:p>
                          <w:p w14:paraId="4058DC3B" w14:textId="77777777" w:rsidR="00F6575C" w:rsidRPr="00F6575C" w:rsidRDefault="00F6575C" w:rsidP="00F6575C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C05A9B6" w14:textId="77777777" w:rsidR="00F6575C" w:rsidRPr="00F6575C" w:rsidRDefault="00F6575C" w:rsidP="00F6575C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704C82A1" w14:textId="77777777" w:rsidR="00F6575C" w:rsidRPr="00F6575C" w:rsidRDefault="00F6575C" w:rsidP="00F6575C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6575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1B38D65A" w14:textId="77777777" w:rsidR="002616A5" w:rsidRPr="00F6575C" w:rsidRDefault="002616A5" w:rsidP="00F6575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E83ED0B" w14:textId="77777777" w:rsidR="00960669" w:rsidRPr="00F6575C" w:rsidRDefault="00960669" w:rsidP="00F6575C">
                            <w:pPr>
                              <w:spacing w:after="0" w:line="276" w:lineRule="auto"/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FB94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379DE4BA" w14:textId="77777777" w:rsidR="00BE13CD" w:rsidRPr="00F6575C" w:rsidRDefault="00BE13CD" w:rsidP="00F6575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3F5C79DA" w14:textId="77777777" w:rsidR="00BE13CD" w:rsidRPr="00F6575C" w:rsidRDefault="00BE13CD" w:rsidP="00F6575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9BB8892" w14:textId="77777777" w:rsidR="00BE13CD" w:rsidRPr="00F6575C" w:rsidRDefault="00BE13CD" w:rsidP="00F6575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A7323DB" w14:textId="77777777" w:rsidR="00BE13CD" w:rsidRPr="00F6575C" w:rsidRDefault="00BE13CD" w:rsidP="00F6575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E3341BA" w14:textId="77777777" w:rsidR="00BE13CD" w:rsidRPr="00F6575C" w:rsidRDefault="00BE13CD" w:rsidP="00F6575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1FF52DD7" w14:textId="77777777" w:rsidR="00F6575C" w:rsidRPr="00F6575C" w:rsidRDefault="00F6575C" w:rsidP="00F6575C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to serve my candidacy for the role of House Cleaner available with you. I have 3+ years of experience in performing various house cleaning duties such as vacuuming, dusting, washing, mopping, etc.</w:t>
                      </w:r>
                    </w:p>
                    <w:p w14:paraId="1BEC537F" w14:textId="77777777" w:rsidR="00F6575C" w:rsidRPr="00F6575C" w:rsidRDefault="00F6575C" w:rsidP="00F6575C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44BE010" w14:textId="77777777" w:rsidR="00F6575C" w:rsidRPr="00F6575C" w:rsidRDefault="00F6575C" w:rsidP="00F6575C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lease consider the below list of the cleaning duties; I tend to perform:</w:t>
                      </w:r>
                    </w:p>
                    <w:p w14:paraId="10A0D8CF" w14:textId="77777777" w:rsidR="00F6575C" w:rsidRDefault="00F6575C" w:rsidP="00F6575C">
                      <w:pPr>
                        <w:pStyle w:val="ListParagraph"/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A8052DD" w14:textId="2F6A0078" w:rsidR="00F6575C" w:rsidRPr="00F6575C" w:rsidRDefault="00F6575C" w:rsidP="00F6575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lean the house properly using cleaning chemicals and disinfectants.</w:t>
                      </w:r>
                    </w:p>
                    <w:p w14:paraId="77F7A9D8" w14:textId="77777777" w:rsidR="00F6575C" w:rsidRPr="00F6575C" w:rsidRDefault="00F6575C" w:rsidP="00F6575C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Vacuum the floor carpets and rugs.</w:t>
                      </w:r>
                    </w:p>
                    <w:p w14:paraId="733BC132" w14:textId="77777777" w:rsidR="00F6575C" w:rsidRPr="00F6575C" w:rsidRDefault="00F6575C" w:rsidP="00F6575C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aunder clothes and bed linens.</w:t>
                      </w:r>
                    </w:p>
                    <w:p w14:paraId="566F9393" w14:textId="77777777" w:rsidR="00F6575C" w:rsidRPr="00F6575C" w:rsidRDefault="00F6575C" w:rsidP="00F6575C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crub windows and glass surfaces.</w:t>
                      </w:r>
                    </w:p>
                    <w:p w14:paraId="117D4459" w14:textId="77777777" w:rsidR="00F6575C" w:rsidRPr="00F6575C" w:rsidRDefault="00F6575C" w:rsidP="00F6575C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olish silver wares and utensils.</w:t>
                      </w:r>
                    </w:p>
                    <w:p w14:paraId="0DB3CAEC" w14:textId="77777777" w:rsidR="00F6575C" w:rsidRPr="00F6575C" w:rsidRDefault="00F6575C" w:rsidP="00F6575C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usting the furniture and furnishings.</w:t>
                      </w:r>
                    </w:p>
                    <w:p w14:paraId="457C893D" w14:textId="77777777" w:rsidR="00F6575C" w:rsidRPr="00F6575C" w:rsidRDefault="00F6575C" w:rsidP="00F6575C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opping floors.</w:t>
                      </w:r>
                    </w:p>
                    <w:p w14:paraId="55A9CA44" w14:textId="77777777" w:rsidR="00F6575C" w:rsidRPr="00F6575C" w:rsidRDefault="00F6575C" w:rsidP="00F6575C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DC17C20" w14:textId="77777777" w:rsidR="00F6575C" w:rsidRPr="00F6575C" w:rsidRDefault="00F6575C" w:rsidP="00F6575C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great stamina, positive attitude and expertise in proper waste disposition make me the best fit for the vacant role.</w:t>
                      </w:r>
                    </w:p>
                    <w:p w14:paraId="32C3C745" w14:textId="77777777" w:rsidR="00F6575C" w:rsidRPr="00F6575C" w:rsidRDefault="00F6575C" w:rsidP="00F6575C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BC06E6C" w14:textId="77777777" w:rsidR="00F6575C" w:rsidRPr="00F6575C" w:rsidRDefault="00F6575C" w:rsidP="00F6575C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walking through my profile and considering me as your House Cleaner. My resume attached below will offer more insight into my prior experiences and job skills. I am hoping to have further conversation around your job expectations.</w:t>
                      </w:r>
                    </w:p>
                    <w:p w14:paraId="4058DC3B" w14:textId="77777777" w:rsidR="00F6575C" w:rsidRPr="00F6575C" w:rsidRDefault="00F6575C" w:rsidP="00F6575C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C05A9B6" w14:textId="77777777" w:rsidR="00F6575C" w:rsidRPr="00F6575C" w:rsidRDefault="00F6575C" w:rsidP="00F6575C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704C82A1" w14:textId="77777777" w:rsidR="00F6575C" w:rsidRPr="00F6575C" w:rsidRDefault="00F6575C" w:rsidP="00F6575C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6575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1B38D65A" w14:textId="77777777" w:rsidR="002616A5" w:rsidRPr="00F6575C" w:rsidRDefault="002616A5" w:rsidP="00F6575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E83ED0B" w14:textId="77777777" w:rsidR="00960669" w:rsidRPr="00F6575C" w:rsidRDefault="00960669" w:rsidP="00F6575C">
                      <w:pPr>
                        <w:spacing w:after="0" w:line="276" w:lineRule="auto"/>
                        <w:jc w:val="right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49BCB" w14:textId="77777777" w:rsidR="00592FCE" w:rsidRDefault="00592FCE" w:rsidP="0041077B">
      <w:pPr>
        <w:spacing w:after="0" w:line="240" w:lineRule="auto"/>
      </w:pPr>
      <w:r>
        <w:separator/>
      </w:r>
    </w:p>
  </w:endnote>
  <w:endnote w:type="continuationSeparator" w:id="0">
    <w:p w14:paraId="44A9B909" w14:textId="77777777" w:rsidR="00592FCE" w:rsidRDefault="00592FCE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3CAC1" w14:textId="77777777"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41CF805E" wp14:editId="507C7049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90052" w14:textId="77777777" w:rsidR="00592FCE" w:rsidRDefault="00592FCE" w:rsidP="0041077B">
      <w:pPr>
        <w:spacing w:after="0" w:line="240" w:lineRule="auto"/>
      </w:pPr>
      <w:r>
        <w:separator/>
      </w:r>
    </w:p>
  </w:footnote>
  <w:footnote w:type="continuationSeparator" w:id="0">
    <w:p w14:paraId="0EC9B9B8" w14:textId="77777777" w:rsidR="00592FCE" w:rsidRDefault="00592FCE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8B6413"/>
    <w:multiLevelType w:val="multilevel"/>
    <w:tmpl w:val="EF38D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B4B86"/>
    <w:rsid w:val="00BE13CD"/>
    <w:rsid w:val="00C34329"/>
    <w:rsid w:val="00D82251"/>
    <w:rsid w:val="00E51341"/>
    <w:rsid w:val="00E558EC"/>
    <w:rsid w:val="00F65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73FF9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F657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Cleaner Cover Letter Sample</dc:title>
  <dc:subject>Create your Cover Letter using Free House Cleaner Cover Letter Sample Template</dc:subject>
  <dc:creator>QwikResume.com</dc:creator>
  <cp:keywords/>
  <dc:description/>
  <dcterms:created xsi:type="dcterms:W3CDTF">2021-12-07T10:59:00Z</dcterms:created>
  <dcterms:modified xsi:type="dcterms:W3CDTF">2021-12-07T10:59:00Z</dcterms:modified>
  <cp:category>Maintenance &amp; Repair</cp:category>
</cp:coreProperties>
</file>